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ibution to National Life Expectanc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ro 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rge Fringe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all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politan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Core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rge Fringe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all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politan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Core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6:16:14Z</dcterms:created>
  <dcterms:modified xsi:type="dcterms:W3CDTF">2024-04-04T06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